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D3C26" w14:textId="4235BF26" w:rsidR="006661BB" w:rsidRDefault="00F94233">
      <w:r w:rsidRPr="00F94233">
        <w:t>https://databricks-prod-cloudfront.cloud.databricks.com/public/4027ec902e239c93eaaa8714f173bcfc/2335518551637832/3393996930447178/1720379616767614/latest.html</w:t>
      </w:r>
    </w:p>
    <w:sectPr w:rsidR="00666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zNDA2sjQxMDEwN7dQ0lEKTi0uzszPAykwrAUAhYCgxiwAAAA="/>
  </w:docVars>
  <w:rsids>
    <w:rsidRoot w:val="00F94233"/>
    <w:rsid w:val="006661BB"/>
    <w:rsid w:val="008C009B"/>
    <w:rsid w:val="0093530D"/>
    <w:rsid w:val="00BD7D64"/>
    <w:rsid w:val="00F9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88A44"/>
  <w15:chartTrackingRefBased/>
  <w15:docId w15:val="{93D50BE6-621C-465D-9836-D8C0FB794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42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42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23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23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423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423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423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423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423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423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42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23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23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423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423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423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423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423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423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2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23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42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42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423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423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423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23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23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4233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vasquez</dc:creator>
  <cp:keywords/>
  <dc:description/>
  <cp:lastModifiedBy>Adrian vasquez</cp:lastModifiedBy>
  <cp:revision>1</cp:revision>
  <dcterms:created xsi:type="dcterms:W3CDTF">2025-01-30T05:58:00Z</dcterms:created>
  <dcterms:modified xsi:type="dcterms:W3CDTF">2025-01-30T06:50:00Z</dcterms:modified>
</cp:coreProperties>
</file>